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F910F9" w14:textId="5400A620" w:rsidR="001B49DC" w:rsidRPr="002E15F6" w:rsidRDefault="00A25FAF" w:rsidP="00F3597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72"/>
          <w:szCs w:val="72"/>
        </w:rPr>
      </w:pPr>
      <w:r>
        <w:rPr>
          <w:rFonts w:ascii="Times New Roman" w:hAnsi="Times New Roman" w:cs="Times New Roman"/>
          <w:sz w:val="72"/>
          <w:szCs w:val="72"/>
        </w:rPr>
        <w:t xml:space="preserve">PHP </w:t>
      </w:r>
      <w:r w:rsidR="00615241" w:rsidRPr="002E15F6">
        <w:rPr>
          <w:rFonts w:ascii="Times New Roman" w:hAnsi="Times New Roman" w:cs="Times New Roman"/>
          <w:sz w:val="72"/>
          <w:szCs w:val="72"/>
        </w:rPr>
        <w:t>Lab</w:t>
      </w:r>
    </w:p>
    <w:p w14:paraId="77345753" w14:textId="7E866C63" w:rsidR="007647CF" w:rsidRPr="002E15F6" w:rsidRDefault="00BA106D" w:rsidP="007647C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72"/>
          <w:szCs w:val="72"/>
        </w:rPr>
      </w:pPr>
      <w:r w:rsidRPr="002E15F6">
        <w:rPr>
          <w:rFonts w:ascii="Times New Roman" w:hAnsi="Times New Roman" w:cs="Times New Roman"/>
          <w:sz w:val="72"/>
          <w:szCs w:val="72"/>
        </w:rPr>
        <w:t>Assignment</w:t>
      </w:r>
    </w:p>
    <w:p w14:paraId="7F6BD5AC" w14:textId="61321F19" w:rsidR="00952ABF" w:rsidRPr="002E15F6" w:rsidRDefault="007647CF" w:rsidP="00952AB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0"/>
          <w:szCs w:val="40"/>
        </w:rPr>
      </w:pPr>
      <w:r w:rsidRPr="002E15F6">
        <w:rPr>
          <w:rFonts w:ascii="Times New Roman" w:hAnsi="Times New Roman" w:cs="Times New Roman"/>
          <w:sz w:val="40"/>
          <w:szCs w:val="40"/>
        </w:rPr>
        <w:t>Sub Code: CSE-</w:t>
      </w:r>
      <w:r w:rsidR="00A25FAF">
        <w:rPr>
          <w:rFonts w:ascii="Times New Roman" w:hAnsi="Times New Roman" w:cs="Times New Roman"/>
          <w:sz w:val="40"/>
          <w:szCs w:val="40"/>
        </w:rPr>
        <w:t>230</w:t>
      </w:r>
    </w:p>
    <w:p w14:paraId="7AA2DCC8" w14:textId="77777777" w:rsidR="00952ABF" w:rsidRPr="00044404" w:rsidRDefault="00952ABF" w:rsidP="004805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48"/>
          <w:szCs w:val="48"/>
        </w:rPr>
      </w:pPr>
    </w:p>
    <w:p w14:paraId="213E168A" w14:textId="30F458DD" w:rsidR="00F35977" w:rsidRPr="00F35977" w:rsidRDefault="00B05A9C" w:rsidP="00F3597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64"/>
          <w:szCs w:val="64"/>
        </w:rPr>
      </w:pPr>
      <w:r>
        <w:rPr>
          <w:rFonts w:ascii="Times New Roman" w:hAnsi="Times New Roman" w:cs="Times New Roman"/>
          <w:b/>
          <w:bCs/>
          <w:sz w:val="64"/>
          <w:szCs w:val="64"/>
        </w:rPr>
        <w:t>Vivek Kumar Ahirwar</w:t>
      </w:r>
    </w:p>
    <w:p w14:paraId="0A782AF1" w14:textId="60ADE26B" w:rsidR="00F35977" w:rsidRPr="00F35977" w:rsidRDefault="00952ABF" w:rsidP="00F3597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 w:rsidRPr="00F35977">
        <w:rPr>
          <w:rFonts w:ascii="Times New Roman" w:hAnsi="Times New Roman" w:cs="Times New Roman"/>
          <w:b/>
          <w:bCs/>
          <w:sz w:val="48"/>
          <w:szCs w:val="48"/>
        </w:rPr>
        <w:t>19111</w:t>
      </w:r>
      <w:r w:rsidR="00F35977" w:rsidRPr="00F35977">
        <w:rPr>
          <w:rFonts w:ascii="Times New Roman" w:hAnsi="Times New Roman" w:cs="Times New Roman"/>
          <w:b/>
          <w:bCs/>
          <w:sz w:val="48"/>
          <w:szCs w:val="48"/>
        </w:rPr>
        <w:t>2</w:t>
      </w:r>
      <w:r w:rsidR="00B05A9C">
        <w:rPr>
          <w:rFonts w:ascii="Times New Roman" w:hAnsi="Times New Roman" w:cs="Times New Roman"/>
          <w:b/>
          <w:bCs/>
          <w:sz w:val="48"/>
          <w:szCs w:val="48"/>
        </w:rPr>
        <w:t>419</w:t>
      </w:r>
    </w:p>
    <w:p w14:paraId="16770DA6" w14:textId="24D7A0B0" w:rsidR="004805AD" w:rsidRPr="00F35977" w:rsidRDefault="00952ABF" w:rsidP="00F3597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 w:rsidRPr="00F35977">
        <w:rPr>
          <w:rFonts w:ascii="Times New Roman" w:hAnsi="Times New Roman" w:cs="Times New Roman"/>
          <w:b/>
          <w:bCs/>
          <w:sz w:val="48"/>
          <w:szCs w:val="48"/>
        </w:rPr>
        <w:t>CSE</w:t>
      </w:r>
      <w:r w:rsidR="00F35977" w:rsidRPr="00F35977">
        <w:rPr>
          <w:rFonts w:ascii="Times New Roman" w:hAnsi="Times New Roman" w:cs="Times New Roman"/>
          <w:b/>
          <w:bCs/>
          <w:sz w:val="48"/>
          <w:szCs w:val="48"/>
        </w:rPr>
        <w:t xml:space="preserve"> </w:t>
      </w:r>
      <w:r w:rsidRPr="00F35977">
        <w:rPr>
          <w:rFonts w:ascii="Times New Roman" w:hAnsi="Times New Roman" w:cs="Times New Roman"/>
          <w:b/>
          <w:bCs/>
          <w:sz w:val="48"/>
          <w:szCs w:val="48"/>
        </w:rPr>
        <w:t>-</w:t>
      </w:r>
      <w:r w:rsidR="00F35977" w:rsidRPr="00F35977">
        <w:rPr>
          <w:rFonts w:ascii="Times New Roman" w:hAnsi="Times New Roman" w:cs="Times New Roman"/>
          <w:b/>
          <w:bCs/>
          <w:sz w:val="48"/>
          <w:szCs w:val="48"/>
        </w:rPr>
        <w:t xml:space="preserve"> </w:t>
      </w:r>
      <w:r w:rsidR="00B05A9C">
        <w:rPr>
          <w:rFonts w:ascii="Times New Roman" w:hAnsi="Times New Roman" w:cs="Times New Roman"/>
          <w:b/>
          <w:bCs/>
          <w:sz w:val="48"/>
          <w:szCs w:val="48"/>
        </w:rPr>
        <w:t>3</w:t>
      </w:r>
    </w:p>
    <w:p w14:paraId="62195825" w14:textId="77777777" w:rsidR="00615241" w:rsidRDefault="00615241" w:rsidP="0061524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9"/>
          <w:szCs w:val="29"/>
        </w:rPr>
      </w:pPr>
    </w:p>
    <w:p w14:paraId="425CFB62" w14:textId="77777777" w:rsidR="002E15F6" w:rsidRDefault="002E15F6" w:rsidP="00F3597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14:paraId="3F1B6E36" w14:textId="37293181" w:rsidR="00F35977" w:rsidRPr="002E15F6" w:rsidRDefault="00F35977" w:rsidP="00F3597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8"/>
          <w:szCs w:val="48"/>
        </w:rPr>
      </w:pPr>
      <w:r w:rsidRPr="002E15F6">
        <w:rPr>
          <w:rFonts w:ascii="Times New Roman" w:hAnsi="Times New Roman" w:cs="Times New Roman"/>
          <w:sz w:val="48"/>
          <w:szCs w:val="48"/>
        </w:rPr>
        <w:t>Department of</w:t>
      </w:r>
    </w:p>
    <w:p w14:paraId="1A5FE091" w14:textId="6BB0C60C" w:rsidR="00F35977" w:rsidRPr="00A25FAF" w:rsidRDefault="00F35977" w:rsidP="00F35977">
      <w:pPr>
        <w:spacing w:line="36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 w:rsidRPr="00A25FAF">
        <w:rPr>
          <w:rFonts w:ascii="Times New Roman" w:hAnsi="Times New Roman" w:cs="Times New Roman"/>
          <w:b/>
          <w:bCs/>
          <w:sz w:val="48"/>
          <w:szCs w:val="48"/>
        </w:rPr>
        <w:t>Computer Science and Engineering</w:t>
      </w:r>
    </w:p>
    <w:p w14:paraId="7BFE4A56" w14:textId="15DDF67B" w:rsidR="00A25FAF" w:rsidRDefault="00A25FAF" w:rsidP="00F3597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14:paraId="7F458912" w14:textId="77777777" w:rsidR="00A25FAF" w:rsidRDefault="00A25FAF" w:rsidP="00F3597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14:paraId="71B5C264" w14:textId="7E7AB745" w:rsidR="00F35977" w:rsidRPr="00A25FAF" w:rsidRDefault="00F35977" w:rsidP="00F3597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48"/>
          <w:szCs w:val="48"/>
        </w:rPr>
      </w:pPr>
      <w:r w:rsidRPr="00A25FAF">
        <w:rPr>
          <w:rFonts w:ascii="Times New Roman" w:hAnsi="Times New Roman" w:cs="Times New Roman"/>
          <w:sz w:val="48"/>
          <w:szCs w:val="48"/>
        </w:rPr>
        <w:t>Under Guidance</w:t>
      </w:r>
      <w:r w:rsidR="00A25FAF" w:rsidRPr="00A25FAF">
        <w:rPr>
          <w:rFonts w:ascii="Times New Roman" w:hAnsi="Times New Roman" w:cs="Times New Roman"/>
          <w:sz w:val="48"/>
          <w:szCs w:val="48"/>
        </w:rPr>
        <w:t xml:space="preserve"> of:</w:t>
      </w:r>
    </w:p>
    <w:p w14:paraId="114B8723" w14:textId="6576B3D6" w:rsidR="002E15F6" w:rsidRPr="00A25FAF" w:rsidRDefault="00F35977" w:rsidP="00A25FAF">
      <w:pPr>
        <w:spacing w:line="360" w:lineRule="auto"/>
        <w:jc w:val="center"/>
        <w:rPr>
          <w:rFonts w:ascii="Times New Roman" w:hAnsi="Times New Roman" w:cs="Times New Roman"/>
          <w:sz w:val="48"/>
          <w:szCs w:val="48"/>
        </w:rPr>
      </w:pPr>
      <w:r w:rsidRPr="00A25FAF">
        <w:rPr>
          <w:rFonts w:ascii="Times New Roman" w:hAnsi="Times New Roman" w:cs="Times New Roman"/>
          <w:sz w:val="48"/>
          <w:szCs w:val="48"/>
        </w:rPr>
        <w:t>Pro</w:t>
      </w:r>
      <w:r w:rsidR="00A25FAF" w:rsidRPr="00A25FAF">
        <w:rPr>
          <w:rFonts w:ascii="Times New Roman" w:hAnsi="Times New Roman" w:cs="Times New Roman"/>
          <w:sz w:val="48"/>
          <w:szCs w:val="48"/>
        </w:rPr>
        <w:t>f.</w:t>
      </w:r>
      <w:r w:rsidRPr="00A25FAF">
        <w:rPr>
          <w:rFonts w:ascii="Times New Roman" w:hAnsi="Times New Roman" w:cs="Times New Roman"/>
          <w:sz w:val="48"/>
          <w:szCs w:val="48"/>
        </w:rPr>
        <w:t xml:space="preserve"> </w:t>
      </w:r>
      <w:r w:rsidR="00A25FAF" w:rsidRPr="00A25FAF">
        <w:rPr>
          <w:rFonts w:ascii="Times New Roman" w:hAnsi="Times New Roman" w:cs="Times New Roman"/>
          <w:sz w:val="48"/>
          <w:szCs w:val="48"/>
        </w:rPr>
        <w:t>Rahul Shrivastava</w:t>
      </w:r>
    </w:p>
    <w:p w14:paraId="2EEF3CE5" w14:textId="77777777" w:rsidR="002E15F6" w:rsidRDefault="002E15F6" w:rsidP="00F35977">
      <w:pPr>
        <w:ind w:left="-993" w:right="-1039"/>
        <w:jc w:val="center"/>
        <w:rPr>
          <w:rFonts w:ascii="Arial" w:hAnsi="Arial" w:cs="Arial"/>
          <w:b/>
          <w:bCs/>
          <w:sz w:val="40"/>
          <w:szCs w:val="40"/>
        </w:rPr>
      </w:pPr>
    </w:p>
    <w:p w14:paraId="6B0FAEFD" w14:textId="2AFFF04A" w:rsidR="00F35977" w:rsidRPr="00F35977" w:rsidRDefault="00F35977" w:rsidP="00F35977">
      <w:pPr>
        <w:ind w:left="-993" w:right="-1039"/>
        <w:jc w:val="center"/>
        <w:rPr>
          <w:rFonts w:ascii="Arial" w:hAnsi="Arial" w:cs="Arial"/>
          <w:b/>
          <w:bCs/>
          <w:sz w:val="40"/>
          <w:szCs w:val="40"/>
        </w:rPr>
      </w:pPr>
      <w:r w:rsidRPr="00F35977">
        <w:rPr>
          <w:noProof/>
          <w:sz w:val="40"/>
          <w:szCs w:val="40"/>
        </w:rPr>
        <w:drawing>
          <wp:inline distT="0" distB="0" distL="0" distR="0" wp14:anchorId="7A598D37" wp14:editId="588B7F33">
            <wp:extent cx="829830" cy="876300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9594" cy="918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B91D7D" w14:textId="77777777" w:rsidR="00F35977" w:rsidRPr="00F35977" w:rsidRDefault="00F35977" w:rsidP="00F35977">
      <w:pPr>
        <w:ind w:left="-993" w:right="-1039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F35977">
        <w:rPr>
          <w:rFonts w:ascii="Times New Roman" w:hAnsi="Times New Roman" w:cs="Times New Roman"/>
          <w:b/>
          <w:bCs/>
          <w:sz w:val="40"/>
          <w:szCs w:val="40"/>
        </w:rPr>
        <w:t>Maulana Azad</w:t>
      </w:r>
    </w:p>
    <w:p w14:paraId="7FAD2EBB" w14:textId="77777777" w:rsidR="00F35977" w:rsidRPr="00F35977" w:rsidRDefault="00F35977" w:rsidP="00F35977">
      <w:pPr>
        <w:ind w:left="-993" w:right="-1039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F35977">
        <w:rPr>
          <w:rFonts w:ascii="Times New Roman" w:hAnsi="Times New Roman" w:cs="Times New Roman"/>
          <w:b/>
          <w:bCs/>
          <w:sz w:val="40"/>
          <w:szCs w:val="40"/>
        </w:rPr>
        <w:t>National Institute of Technology,</w:t>
      </w:r>
    </w:p>
    <w:p w14:paraId="02DD964D" w14:textId="376C6CE8" w:rsidR="008B444F" w:rsidRPr="002E15F6" w:rsidRDefault="00F35977" w:rsidP="008B444F">
      <w:pPr>
        <w:ind w:left="-993" w:right="-1039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F35977">
        <w:rPr>
          <w:rFonts w:ascii="Times New Roman" w:hAnsi="Times New Roman" w:cs="Times New Roman"/>
          <w:b/>
          <w:bCs/>
          <w:sz w:val="40"/>
          <w:szCs w:val="40"/>
        </w:rPr>
        <w:t>BHOPAL – 462 003 (INDIA)</w:t>
      </w:r>
    </w:p>
    <w:sectPr w:rsidR="008B444F" w:rsidRPr="002E15F6" w:rsidSect="002E15F6">
      <w:headerReference w:type="default" r:id="rId8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2FB353" w14:textId="77777777" w:rsidR="00841050" w:rsidRDefault="00841050" w:rsidP="006A0679">
      <w:pPr>
        <w:spacing w:after="0" w:line="240" w:lineRule="auto"/>
      </w:pPr>
      <w:r>
        <w:separator/>
      </w:r>
    </w:p>
  </w:endnote>
  <w:endnote w:type="continuationSeparator" w:id="0">
    <w:p w14:paraId="16277EC5" w14:textId="77777777" w:rsidR="00841050" w:rsidRDefault="00841050" w:rsidP="006A06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65BC45" w14:textId="77777777" w:rsidR="00841050" w:rsidRDefault="00841050" w:rsidP="006A0679">
      <w:pPr>
        <w:spacing w:after="0" w:line="240" w:lineRule="auto"/>
      </w:pPr>
      <w:r>
        <w:separator/>
      </w:r>
    </w:p>
  </w:footnote>
  <w:footnote w:type="continuationSeparator" w:id="0">
    <w:p w14:paraId="557D9A99" w14:textId="77777777" w:rsidR="00841050" w:rsidRDefault="00841050" w:rsidP="006A06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F69A5E" w14:textId="77777777" w:rsidR="006A0679" w:rsidRDefault="006A067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2sLQwN7Q0NLE0tjRS0lEKTi0uzszPAykwrAUAWehCgCwAAAA="/>
  </w:docVars>
  <w:rsids>
    <w:rsidRoot w:val="00952ABF"/>
    <w:rsid w:val="00044404"/>
    <w:rsid w:val="001B49DC"/>
    <w:rsid w:val="002E15F6"/>
    <w:rsid w:val="00321677"/>
    <w:rsid w:val="004805AD"/>
    <w:rsid w:val="005A1DC8"/>
    <w:rsid w:val="00615241"/>
    <w:rsid w:val="006A0679"/>
    <w:rsid w:val="007647CF"/>
    <w:rsid w:val="00841050"/>
    <w:rsid w:val="008B444F"/>
    <w:rsid w:val="00952ABF"/>
    <w:rsid w:val="009F5A4E"/>
    <w:rsid w:val="00A25FAF"/>
    <w:rsid w:val="00B05A9C"/>
    <w:rsid w:val="00BA106D"/>
    <w:rsid w:val="00C4329E"/>
    <w:rsid w:val="00CE27C5"/>
    <w:rsid w:val="00D40046"/>
    <w:rsid w:val="00E1430F"/>
    <w:rsid w:val="00E4294E"/>
    <w:rsid w:val="00E86D74"/>
    <w:rsid w:val="00F359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196741"/>
  <w15:chartTrackingRefBased/>
  <w15:docId w15:val="{BBD40DE1-22B3-4D6F-A852-65451DA82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2A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06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0679"/>
  </w:style>
  <w:style w:type="paragraph" w:styleId="Footer">
    <w:name w:val="footer"/>
    <w:basedOn w:val="Normal"/>
    <w:link w:val="FooterChar"/>
    <w:uiPriority w:val="99"/>
    <w:unhideWhenUsed/>
    <w:rsid w:val="006A067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06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EC3942-E941-4B85-8BA4-E9F95AD6B3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36</Words>
  <Characters>2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vek Ahirwar</dc:creator>
  <cp:keywords/>
  <dc:description/>
  <cp:lastModifiedBy>Vivek Ahirwar</cp:lastModifiedBy>
  <cp:revision>16</cp:revision>
  <cp:lastPrinted>2020-11-11T14:04:00Z</cp:lastPrinted>
  <dcterms:created xsi:type="dcterms:W3CDTF">2020-10-27T02:09:00Z</dcterms:created>
  <dcterms:modified xsi:type="dcterms:W3CDTF">2021-02-12T07:58:00Z</dcterms:modified>
</cp:coreProperties>
</file>